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FB504B" w14:textId="77777777" w:rsidR="00A743E0" w:rsidRPr="002E5894" w:rsidRDefault="00A743E0" w:rsidP="00A743E0">
      <w:pPr>
        <w:rPr>
          <w:b/>
          <w:bCs/>
        </w:rPr>
      </w:pPr>
      <w:r w:rsidRPr="002E5894">
        <w:rPr>
          <w:b/>
          <w:bCs/>
        </w:rPr>
        <w:t>Using standalone executable for Linux</w:t>
      </w:r>
    </w:p>
    <w:p w14:paraId="044427D7" w14:textId="77777777" w:rsidR="00A743E0" w:rsidRDefault="00A743E0" w:rsidP="00A743E0">
      <w:r>
        <w:t xml:space="preserve">After downloading the file </w:t>
      </w:r>
      <w:proofErr w:type="gramStart"/>
      <w:r>
        <w:t>FITS.tar.gz  gunzip</w:t>
      </w:r>
      <w:proofErr w:type="gramEnd"/>
      <w:r>
        <w:t xml:space="preserve"> and untar the file as such</w:t>
      </w:r>
    </w:p>
    <w:p w14:paraId="45B9075F" w14:textId="77777777" w:rsidR="00A743E0" w:rsidRDefault="00A743E0" w:rsidP="00A743E0"/>
    <w:p w14:paraId="665C9E0D" w14:textId="3BD45231" w:rsidR="00A743E0" w:rsidRDefault="00443F57" w:rsidP="00A743E0">
      <w:r>
        <w:t>$</w:t>
      </w:r>
      <w:r w:rsidR="00A743E0">
        <w:t xml:space="preserve"> gunzip FITS.tar.gz </w:t>
      </w:r>
    </w:p>
    <w:p w14:paraId="0A285110" w14:textId="58673B1A" w:rsidR="00A743E0" w:rsidRDefault="00443F57" w:rsidP="00A743E0">
      <w:r>
        <w:t>$</w:t>
      </w:r>
      <w:r w:rsidR="00A743E0">
        <w:t xml:space="preserve"> tar -xvf FITS.tar</w:t>
      </w:r>
    </w:p>
    <w:p w14:paraId="47BA7B59" w14:textId="77777777" w:rsidR="00A743E0" w:rsidRDefault="00A743E0" w:rsidP="00A743E0"/>
    <w:p w14:paraId="581AE96F" w14:textId="77777777" w:rsidR="00A743E0" w:rsidRDefault="00A743E0" w:rsidP="00A743E0">
      <w:r>
        <w:t xml:space="preserve">Now include the FITS folder in your PATH </w:t>
      </w:r>
    </w:p>
    <w:p w14:paraId="1B7A3AF1" w14:textId="77777777" w:rsidR="00A743E0" w:rsidRDefault="00A743E0" w:rsidP="00A743E0"/>
    <w:p w14:paraId="57FD2924" w14:textId="6EC52507" w:rsidR="00C71B95" w:rsidRDefault="00443F57" w:rsidP="00A743E0">
      <w:r>
        <w:t>$</w:t>
      </w:r>
      <w:r>
        <w:t xml:space="preserve"> </w:t>
      </w:r>
      <w:r w:rsidR="00A743E0">
        <w:t>export PATH=path_of_FITS_</w:t>
      </w:r>
      <w:proofErr w:type="gramStart"/>
      <w:r w:rsidR="00A743E0">
        <w:t>folder:$</w:t>
      </w:r>
      <w:proofErr w:type="gramEnd"/>
      <w:r w:rsidR="00A743E0">
        <w:t>PATH</w:t>
      </w:r>
    </w:p>
    <w:p w14:paraId="0D6D0A7A" w14:textId="77777777" w:rsidR="00C71B95" w:rsidRDefault="00C71B95" w:rsidP="00A743E0"/>
    <w:p w14:paraId="1FFCA6D8" w14:textId="77777777" w:rsidR="00C71B95" w:rsidRDefault="00A743E0" w:rsidP="00A743E0">
      <w:r>
        <w:t xml:space="preserve">Now you can access commands of FITS from any folder. </w:t>
      </w:r>
    </w:p>
    <w:p w14:paraId="10A25404" w14:textId="79F640F3" w:rsidR="00C71B95" w:rsidRDefault="00C71B95" w:rsidP="00C71B95">
      <w:r>
        <w:t xml:space="preserve">For execution you have to pass filename of read-counts csv as </w:t>
      </w:r>
      <w:proofErr w:type="gramStart"/>
      <w:r>
        <w:t>a</w:t>
      </w:r>
      <w:proofErr w:type="gramEnd"/>
      <w:r>
        <w:t xml:space="preserve"> input file. Read-count csv file does not contain header and genomic location i.e. it </w:t>
      </w:r>
      <w:proofErr w:type="gramStart"/>
      <w:r>
        <w:t>consist</w:t>
      </w:r>
      <w:proofErr w:type="gramEnd"/>
      <w:r>
        <w:t xml:space="preserve"> of only data on which imputation is going to perform. Row represents sites and column represent samples/cells in csv file.</w:t>
      </w:r>
    </w:p>
    <w:p w14:paraId="12ACF792" w14:textId="77777777" w:rsidR="00C71B95" w:rsidRDefault="00C71B95" w:rsidP="00A743E0"/>
    <w:p w14:paraId="0766D40B" w14:textId="3A997C1E" w:rsidR="00C71B95" w:rsidRDefault="00A743E0" w:rsidP="00A743E0">
      <w:r>
        <w:t>To get final imputed matrix, you run two phases1 of FITs using command</w:t>
      </w:r>
    </w:p>
    <w:p w14:paraId="44C2AEEC" w14:textId="216580CF" w:rsidR="00A743E0" w:rsidRDefault="00443F57" w:rsidP="00A743E0">
      <w:r>
        <w:t>$</w:t>
      </w:r>
      <w:r>
        <w:t xml:space="preserve"> </w:t>
      </w:r>
      <w:proofErr w:type="gramStart"/>
      <w:r w:rsidR="00A743E0" w:rsidRPr="00435CAF">
        <w:t>run_FITSPhase</w:t>
      </w:r>
      <w:r w:rsidR="00A743E0">
        <w:t>1</w:t>
      </w:r>
      <w:r w:rsidR="00A743E0" w:rsidRPr="00435CAF">
        <w:t>.sh</w:t>
      </w:r>
      <w:r w:rsidR="00A743E0">
        <w:t xml:space="preserve">  input</w:t>
      </w:r>
      <w:proofErr w:type="gramEnd"/>
      <w:r w:rsidR="00A743E0">
        <w:t>=unimputed.csv   output=imputed.csv</w:t>
      </w:r>
    </w:p>
    <w:p w14:paraId="7BBD68B3" w14:textId="77777777" w:rsidR="00A743E0" w:rsidRDefault="00A743E0" w:rsidP="00A743E0"/>
    <w:p w14:paraId="2C669A7B" w14:textId="77777777" w:rsidR="00A743E0" w:rsidRDefault="00A743E0" w:rsidP="00A743E0">
      <w:r>
        <w:t>It is not necessary to use any option, however for faster executation you could use option</w:t>
      </w:r>
    </w:p>
    <w:p w14:paraId="77413978" w14:textId="77777777" w:rsidR="00A743E0" w:rsidRDefault="00A743E0" w:rsidP="00A743E0">
      <w:r>
        <w:t xml:space="preserve">maxLevel= 2     </w:t>
      </w:r>
    </w:p>
    <w:p w14:paraId="1C46BA2A" w14:textId="77777777" w:rsidR="00A743E0" w:rsidRDefault="00A743E0" w:rsidP="00A743E0">
      <w:r>
        <w:t xml:space="preserve">maxLevel can be between 2 to 6 but not less than 2, such as </w:t>
      </w:r>
    </w:p>
    <w:p w14:paraId="6060A39D" w14:textId="77777777" w:rsidR="00A743E0" w:rsidRDefault="00A743E0" w:rsidP="00A743E0"/>
    <w:p w14:paraId="7671AD60" w14:textId="680F9725" w:rsidR="00A743E0" w:rsidRDefault="00443F57" w:rsidP="00A743E0">
      <w:r>
        <w:t>$</w:t>
      </w:r>
      <w:r>
        <w:t xml:space="preserve"> </w:t>
      </w:r>
      <w:proofErr w:type="gramStart"/>
      <w:r w:rsidR="00A743E0" w:rsidRPr="00435CAF">
        <w:t>run_FITSPhase</w:t>
      </w:r>
      <w:r w:rsidR="00A743E0">
        <w:t>1</w:t>
      </w:r>
      <w:r w:rsidR="00A743E0" w:rsidRPr="00435CAF">
        <w:t>.sh</w:t>
      </w:r>
      <w:r w:rsidR="00A743E0">
        <w:t xml:space="preserve">  input</w:t>
      </w:r>
      <w:proofErr w:type="gramEnd"/>
      <w:r w:rsidR="00A743E0">
        <w:t>=unimputed.csv  maxLevel=2 output=imputed.csv</w:t>
      </w:r>
    </w:p>
    <w:p w14:paraId="021538EF" w14:textId="77777777" w:rsidR="00A743E0" w:rsidRDefault="00A743E0" w:rsidP="00A743E0">
      <w:r>
        <w:t>run phase1 of FITS many times, as such</w:t>
      </w:r>
    </w:p>
    <w:p w14:paraId="0335E273" w14:textId="77777777" w:rsidR="00A743E0" w:rsidRDefault="00A743E0" w:rsidP="00A743E0"/>
    <w:p w14:paraId="453CFD0B" w14:textId="45EC278D" w:rsidR="00A743E0" w:rsidRDefault="00443F57" w:rsidP="00A743E0">
      <w:r>
        <w:t>$</w:t>
      </w:r>
      <w:r>
        <w:t xml:space="preserve"> </w:t>
      </w:r>
      <w:proofErr w:type="gramStart"/>
      <w:r w:rsidR="00A743E0" w:rsidRPr="00435CAF">
        <w:t>run_FITSPhase</w:t>
      </w:r>
      <w:r w:rsidR="00A743E0">
        <w:t>1</w:t>
      </w:r>
      <w:r w:rsidR="00A743E0" w:rsidRPr="00435CAF">
        <w:t>.sh</w:t>
      </w:r>
      <w:r w:rsidR="00A743E0">
        <w:t xml:space="preserve">  input</w:t>
      </w:r>
      <w:proofErr w:type="gramEnd"/>
      <w:r w:rsidR="00A743E0">
        <w:t>=unimputed.csv   output=imputed.csv</w:t>
      </w:r>
    </w:p>
    <w:p w14:paraId="4FC4605D" w14:textId="5A85BDFB" w:rsidR="00A743E0" w:rsidRDefault="00443F57" w:rsidP="00A743E0">
      <w:r>
        <w:t>$</w:t>
      </w:r>
      <w:proofErr w:type="gramStart"/>
      <w:r w:rsidR="00A743E0" w:rsidRPr="00435CAF">
        <w:t>run_FITSPhase</w:t>
      </w:r>
      <w:r w:rsidR="00A743E0">
        <w:t>1</w:t>
      </w:r>
      <w:r w:rsidR="00A743E0" w:rsidRPr="00435CAF">
        <w:t>.sh</w:t>
      </w:r>
      <w:r w:rsidR="00A743E0">
        <w:t xml:space="preserve">  input</w:t>
      </w:r>
      <w:proofErr w:type="gramEnd"/>
      <w:r w:rsidR="00A743E0">
        <w:t>=unimputed.csv   output=imputed.csv</w:t>
      </w:r>
    </w:p>
    <w:p w14:paraId="3BB1AC06" w14:textId="50F2A5AC" w:rsidR="00A743E0" w:rsidRDefault="00443F57" w:rsidP="00A743E0">
      <w:r>
        <w:t>$</w:t>
      </w:r>
      <w:proofErr w:type="gramStart"/>
      <w:r w:rsidR="00A743E0" w:rsidRPr="00435CAF">
        <w:t>run_FITSPhase</w:t>
      </w:r>
      <w:r w:rsidR="00A743E0">
        <w:t>1</w:t>
      </w:r>
      <w:r w:rsidR="00A743E0" w:rsidRPr="00435CAF">
        <w:t>.sh</w:t>
      </w:r>
      <w:r w:rsidR="00A743E0">
        <w:t xml:space="preserve">  input</w:t>
      </w:r>
      <w:proofErr w:type="gramEnd"/>
      <w:r w:rsidR="00A743E0">
        <w:t>=unimputed.csv   output=imputed.csv</w:t>
      </w:r>
    </w:p>
    <w:p w14:paraId="2A212CA9" w14:textId="77777777" w:rsidR="00A743E0" w:rsidRDefault="00A743E0" w:rsidP="00A743E0">
      <w:r>
        <w:t>……………………..</w:t>
      </w:r>
    </w:p>
    <w:p w14:paraId="55BB1800" w14:textId="02FC1A65" w:rsidR="00A743E0" w:rsidRDefault="00443F57" w:rsidP="00A743E0">
      <w:r>
        <w:t>$</w:t>
      </w:r>
      <w:proofErr w:type="gramStart"/>
      <w:r w:rsidR="00A743E0" w:rsidRPr="00435CAF">
        <w:t>run_FITSPhase</w:t>
      </w:r>
      <w:r w:rsidR="00A743E0">
        <w:t>1</w:t>
      </w:r>
      <w:r w:rsidR="00A743E0" w:rsidRPr="00435CAF">
        <w:t>.sh</w:t>
      </w:r>
      <w:r w:rsidR="00A743E0">
        <w:t xml:space="preserve">  input</w:t>
      </w:r>
      <w:proofErr w:type="gramEnd"/>
      <w:r w:rsidR="00A743E0">
        <w:t>=unimputed.csv   output=imputed.csv</w:t>
      </w:r>
    </w:p>
    <w:p w14:paraId="05949238" w14:textId="77777777" w:rsidR="00A743E0" w:rsidRDefault="00A743E0" w:rsidP="00A743E0"/>
    <w:p w14:paraId="2FBA1622" w14:textId="77777777" w:rsidR="00A743E0" w:rsidRDefault="00A743E0" w:rsidP="00A743E0">
      <w:r>
        <w:t>after executing Phase-1 many times, run the phase-2 of FITs</w:t>
      </w:r>
    </w:p>
    <w:p w14:paraId="10EFDB24" w14:textId="77777777" w:rsidR="00A743E0" w:rsidRDefault="00A743E0" w:rsidP="00A743E0"/>
    <w:p w14:paraId="5CB69DD0" w14:textId="732D6A42" w:rsidR="00A743E0" w:rsidRDefault="00443F57" w:rsidP="00A743E0">
      <w:r>
        <w:t>$</w:t>
      </w:r>
      <w:bookmarkStart w:id="0" w:name="_GoBack"/>
      <w:bookmarkEnd w:id="0"/>
      <w:proofErr w:type="gramStart"/>
      <w:r w:rsidR="00A743E0" w:rsidRPr="00435CAF">
        <w:t>run_FITSPhase</w:t>
      </w:r>
      <w:r w:rsidR="00A743E0">
        <w:t>2</w:t>
      </w:r>
      <w:r w:rsidR="00A743E0" w:rsidRPr="00435CAF">
        <w:t>.sh</w:t>
      </w:r>
      <w:r w:rsidR="00A743E0">
        <w:t xml:space="preserve">  input</w:t>
      </w:r>
      <w:proofErr w:type="gramEnd"/>
      <w:r w:rsidR="00A743E0">
        <w:t>=unimputed.csv   output=imputed.csv</w:t>
      </w:r>
    </w:p>
    <w:p w14:paraId="64D11511" w14:textId="77777777" w:rsidR="00A743E0" w:rsidRDefault="00A743E0" w:rsidP="00A743E0"/>
    <w:p w14:paraId="29DA962A" w14:textId="77777777" w:rsidR="00A743E0" w:rsidRDefault="00A743E0"/>
    <w:sectPr w:rsidR="00A743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NrC0MDI3N7c0MTJX0lEKTi0uzszPAykwrgUATSrEbywAAAA="/>
  </w:docVars>
  <w:rsids>
    <w:rsidRoot w:val="00A743E0"/>
    <w:rsid w:val="00443F57"/>
    <w:rsid w:val="00A743E0"/>
    <w:rsid w:val="00C71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293E8"/>
  <w15:chartTrackingRefBased/>
  <w15:docId w15:val="{11F2292E-3F02-4285-8FFF-CB71DDA02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43E0"/>
    <w:pPr>
      <w:spacing w:after="0" w:line="276" w:lineRule="auto"/>
    </w:pPr>
    <w:rPr>
      <w:rFonts w:ascii="Arial" w:eastAsia="Arial" w:hAnsi="Arial" w:cs="Arial"/>
      <w:lang w:val="e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4</Words>
  <Characters>1168</Characters>
  <Application>Microsoft Office Word</Application>
  <DocSecurity>0</DocSecurity>
  <Lines>9</Lines>
  <Paragraphs>2</Paragraphs>
  <ScaleCrop>false</ScaleCrop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bhor</dc:creator>
  <cp:keywords/>
  <dc:description/>
  <cp:lastModifiedBy>vibhor</cp:lastModifiedBy>
  <cp:revision>3</cp:revision>
  <dcterms:created xsi:type="dcterms:W3CDTF">2019-07-23T04:49:00Z</dcterms:created>
  <dcterms:modified xsi:type="dcterms:W3CDTF">2019-07-23T04:59:00Z</dcterms:modified>
</cp:coreProperties>
</file>